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058"/>
      </w:tblGrid>
      <w:tr w:rsidR="00CA6755" w:rsidRPr="007011D0" w14:paraId="74A7219B" w14:textId="77777777" w:rsidTr="00F9524E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151C2AEA" w14:textId="77777777" w:rsidR="00382B69" w:rsidRPr="007011D0" w:rsidRDefault="00810CD5" w:rsidP="00F9524E">
            <w:pPr>
              <w:pStyle w:val="Body"/>
              <w:spacing w:before="40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Notes:(Record key insights from readings and discussions.)</w:t>
            </w:r>
          </w:p>
        </w:tc>
      </w:tr>
      <w:tr w:rsidR="00CA6755" w:rsidRPr="007011D0" w14:paraId="49243544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64197982" w14:textId="455B650D" w:rsidR="00377373" w:rsidRPr="00B071EF" w:rsidRDefault="00377373" w:rsidP="00B071EF">
            <w:pPr>
              <w:pStyle w:val="Body"/>
              <w:pBdr>
                <w:bottom w:val="single" w:sz="4" w:space="1" w:color="auto"/>
              </w:pBdr>
              <w:spacing w:before="40"/>
              <w:jc w:val="center"/>
              <w:rPr>
                <w:rFonts w:asciiTheme="minorHAnsi" w:hAnsiTheme="minorHAnsi" w:cstheme="minorHAnsi"/>
                <w:b/>
                <w:sz w:val="36"/>
                <w:szCs w:val="24"/>
                <w:u w:val="single"/>
              </w:rPr>
            </w:pPr>
            <w:r w:rsidRPr="00B071EF">
              <w:rPr>
                <w:rFonts w:asciiTheme="minorHAnsi" w:hAnsiTheme="minorHAnsi" w:cstheme="minorHAnsi"/>
                <w:b/>
                <w:sz w:val="36"/>
                <w:szCs w:val="24"/>
                <w:u w:val="single"/>
              </w:rPr>
              <w:t>week-12</w:t>
            </w:r>
          </w:p>
          <w:p w14:paraId="24DA9558" w14:textId="2FCFDCBA" w:rsidR="00491EA3" w:rsidRDefault="00491EA3" w:rsidP="00491EA3">
            <w:pPr>
              <w:pStyle w:val="Body"/>
              <w:spacing w:before="40"/>
              <w:rPr>
                <w:rFonts w:asciiTheme="minorHAnsi" w:hAnsiTheme="minorHAnsi" w:cstheme="minorHAnsi"/>
                <w:b/>
                <w:szCs w:val="24"/>
                <w:u w:val="single"/>
              </w:rPr>
            </w:pPr>
          </w:p>
          <w:p w14:paraId="5453912E" w14:textId="2E297CE9" w:rsidR="00F8521E" w:rsidRDefault="00F8521E" w:rsidP="00491EA3">
            <w:pPr>
              <w:pStyle w:val="Body"/>
              <w:spacing w:before="40"/>
              <w:rPr>
                <w:rFonts w:asciiTheme="minorHAnsi" w:hAnsiTheme="minorHAnsi" w:cstheme="minorHAnsi"/>
                <w:b/>
                <w:szCs w:val="24"/>
                <w:u w:val="single"/>
              </w:rPr>
            </w:pPr>
            <w:r>
              <w:rPr>
                <w:rFonts w:asciiTheme="minorHAnsi" w:hAnsiTheme="minorHAnsi" w:cstheme="minorHAnsi"/>
                <w:b/>
                <w:szCs w:val="24"/>
                <w:u w:val="single"/>
              </w:rPr>
              <w:t xml:space="preserve">Friday: </w:t>
            </w:r>
          </w:p>
          <w:p w14:paraId="08A9B60A" w14:textId="4CD6C666" w:rsidR="00A6745E" w:rsidRDefault="00A6745E" w:rsidP="00491EA3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In todays class we have made code for reading the string and double values and sort it in ascending and descending manner.</w:t>
            </w:r>
          </w:p>
          <w:p w14:paraId="66860D4C" w14:textId="0D00E779" w:rsidR="00A6745E" w:rsidRDefault="00A6745E" w:rsidP="00491EA3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Outputs:</w:t>
            </w:r>
          </w:p>
          <w:p w14:paraId="16074441" w14:textId="6C63468D" w:rsidR="00A6745E" w:rsidRDefault="00A6745E" w:rsidP="00491EA3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ForDouble.java</w:t>
            </w:r>
          </w:p>
          <w:p w14:paraId="7B3D1964" w14:textId="4A2B370B" w:rsidR="00A6745E" w:rsidRDefault="00A6745E" w:rsidP="00491EA3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4FA96B3" wp14:editId="3C740687">
                  <wp:extent cx="5943600" cy="76390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763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EB7E34" w14:textId="37966EC2" w:rsidR="00A6745E" w:rsidRDefault="00A6745E" w:rsidP="00491EA3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ForString.java</w:t>
            </w:r>
          </w:p>
          <w:p w14:paraId="2123D2BC" w14:textId="02BD8B80" w:rsidR="00A6745E" w:rsidRPr="00A6745E" w:rsidRDefault="00A6745E" w:rsidP="00491EA3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C9D5CB5" wp14:editId="7BFA4FDD">
                  <wp:extent cx="5943600" cy="82867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A8B4B9" w14:textId="13250DA6" w:rsidR="00491EA3" w:rsidRDefault="00491EA3" w:rsidP="00491EA3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reference code: </w:t>
            </w:r>
            <w:hyperlink r:id="rId9" w:history="1">
              <w:r w:rsidR="008A5609" w:rsidRPr="00D93A8F">
                <w:rPr>
                  <w:rStyle w:val="Hyperlink"/>
                  <w:rFonts w:asciiTheme="minorHAnsi" w:hAnsiTheme="minorHAnsi" w:cstheme="minorHAnsi"/>
                  <w:szCs w:val="24"/>
                </w:rPr>
                <w:t>https://github.com/jawaharsd/IteratingData.git</w:t>
              </w:r>
            </w:hyperlink>
          </w:p>
          <w:p w14:paraId="79F95FB7" w14:textId="77777777" w:rsidR="008A5609" w:rsidRDefault="008A5609" w:rsidP="00491EA3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</w:p>
          <w:p w14:paraId="68C5EE7A" w14:textId="7AEBA41C" w:rsidR="00491EA3" w:rsidRDefault="00A6745E" w:rsidP="00491EA3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Methods used:</w:t>
            </w:r>
          </w:p>
          <w:p w14:paraId="3D03C720" w14:textId="170CC027" w:rsidR="00A6745E" w:rsidRDefault="00A6745E" w:rsidP="00491EA3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  <w:proofErr w:type="spellStart"/>
            <w:r>
              <w:rPr>
                <w:rFonts w:asciiTheme="minorHAnsi" w:hAnsiTheme="minorHAnsi" w:cstheme="minorHAnsi"/>
                <w:szCs w:val="24"/>
              </w:rPr>
              <w:t>Collections.sort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>() – this will sort the data in ascending order.</w:t>
            </w:r>
          </w:p>
          <w:p w14:paraId="5F34437A" w14:textId="04928A56" w:rsidR="00A6745E" w:rsidRPr="007011D0" w:rsidRDefault="00A6745E" w:rsidP="00491EA3">
            <w:pPr>
              <w:pStyle w:val="Body"/>
              <w:spacing w:before="40"/>
              <w:rPr>
                <w:rFonts w:asciiTheme="minorHAnsi" w:hAnsiTheme="minorHAnsi" w:cstheme="minorHAnsi"/>
                <w:szCs w:val="24"/>
              </w:rPr>
            </w:pPr>
            <w:proofErr w:type="spellStart"/>
            <w:proofErr w:type="gramStart"/>
            <w:r>
              <w:rPr>
                <w:rFonts w:asciiTheme="minorHAnsi" w:hAnsiTheme="minorHAnsi" w:cstheme="minorHAnsi"/>
                <w:szCs w:val="24"/>
              </w:rPr>
              <w:t>collection.reverse</w:t>
            </w:r>
            <w:proofErr w:type="spellEnd"/>
            <w:proofErr w:type="gramEnd"/>
            <w:r>
              <w:rPr>
                <w:rFonts w:asciiTheme="minorHAnsi" w:hAnsiTheme="minorHAnsi" w:cstheme="minorHAnsi"/>
                <w:szCs w:val="24"/>
              </w:rPr>
              <w:t>() – this will sort the data in reverse manner.</w:t>
            </w:r>
          </w:p>
          <w:p w14:paraId="01D7A6BC" w14:textId="5B222C6C" w:rsidR="00411C4F" w:rsidRPr="007011D0" w:rsidRDefault="00411C4F" w:rsidP="007D021B">
            <w:pPr>
              <w:pStyle w:val="Body"/>
              <w:spacing w:before="40"/>
              <w:jc w:val="center"/>
              <w:rPr>
                <w:rFonts w:asciiTheme="minorHAnsi" w:eastAsiaTheme="minorHAnsi" w:hAnsiTheme="minorHAnsi" w:cstheme="minorHAnsi"/>
                <w:iCs/>
                <w:color w:val="000000" w:themeColor="text1"/>
                <w:szCs w:val="24"/>
                <w:lang w:val="en-IN"/>
              </w:rPr>
            </w:pPr>
          </w:p>
        </w:tc>
      </w:tr>
    </w:tbl>
    <w:p w14:paraId="0D1C49AD" w14:textId="77777777" w:rsidR="00810CD5" w:rsidRPr="007011D0" w:rsidRDefault="00810CD5" w:rsidP="00810CD5">
      <w:pPr>
        <w:pStyle w:val="Body"/>
        <w:spacing w:before="0"/>
        <w:rPr>
          <w:rFonts w:asciiTheme="minorHAnsi" w:hAnsiTheme="minorHAnsi" w:cstheme="minorHAnsi"/>
          <w:color w:val="000000" w:themeColor="text1"/>
          <w:szCs w:val="24"/>
        </w:rPr>
      </w:pPr>
    </w:p>
    <w:p w14:paraId="11431F68" w14:textId="77777777" w:rsidR="00810CD5" w:rsidRPr="007011D0" w:rsidRDefault="00810CD5" w:rsidP="00810CD5">
      <w:pPr>
        <w:pStyle w:val="Body"/>
        <w:spacing w:before="0"/>
        <w:rPr>
          <w:rFonts w:asciiTheme="minorHAnsi" w:hAnsiTheme="minorHAnsi" w:cstheme="minorHAnsi"/>
          <w:color w:val="000000" w:themeColor="text1"/>
          <w:szCs w:val="24"/>
        </w:rPr>
      </w:pPr>
    </w:p>
    <w:p w14:paraId="57189D0A" w14:textId="77777777" w:rsidR="00810CD5" w:rsidRPr="007011D0" w:rsidRDefault="00810CD5" w:rsidP="00810CD5">
      <w:pPr>
        <w:pStyle w:val="Body"/>
        <w:spacing w:before="0"/>
        <w:rPr>
          <w:rFonts w:asciiTheme="minorHAnsi" w:hAnsiTheme="minorHAnsi" w:cstheme="minorHAnsi"/>
          <w:color w:val="000000" w:themeColor="text1"/>
          <w:szCs w:val="24"/>
        </w:rPr>
      </w:pPr>
    </w:p>
    <w:tbl>
      <w:tblPr>
        <w:tblpPr w:leftFromText="180" w:rightFromText="180" w:vertAnchor="text" w:tblpY="1"/>
        <w:tblOverlap w:val="never"/>
        <w:tblW w:w="10065" w:type="dxa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CA6755" w:rsidRPr="007011D0" w14:paraId="44820E34" w14:textId="77777777" w:rsidTr="00F35D5C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664D74AD" w14:textId="77777777" w:rsidR="00810CD5" w:rsidRPr="007011D0" w:rsidRDefault="00810CD5" w:rsidP="00F35D5C">
            <w:pPr>
              <w:pStyle w:val="Body"/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Deliverable Status</w:t>
            </w:r>
          </w:p>
        </w:tc>
      </w:tr>
      <w:tr w:rsidR="00CA6755" w:rsidRPr="007011D0" w14:paraId="7D109C83" w14:textId="77777777" w:rsidTr="00F35D5C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14:paraId="4C67B64F" w14:textId="77777777" w:rsidR="00810CD5" w:rsidRPr="007011D0" w:rsidRDefault="00810CD5" w:rsidP="00F35D5C">
            <w:pPr>
              <w:pStyle w:val="Body"/>
              <w:spacing w:before="40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14:paraId="41C9D13C" w14:textId="77777777" w:rsidR="00810CD5" w:rsidRPr="007011D0" w:rsidRDefault="00810CD5" w:rsidP="00F35D5C">
            <w:pPr>
              <w:pStyle w:val="Body"/>
              <w:spacing w:before="40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14:paraId="766CD125" w14:textId="77777777" w:rsidR="00810CD5" w:rsidRPr="007011D0" w:rsidRDefault="00810CD5" w:rsidP="00F35D5C">
            <w:pPr>
              <w:pStyle w:val="Body"/>
              <w:spacing w:before="40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14:paraId="47A07D4A" w14:textId="77777777" w:rsidR="00810CD5" w:rsidRPr="007011D0" w:rsidRDefault="00810CD5" w:rsidP="00F35D5C">
            <w:pPr>
              <w:pStyle w:val="Body"/>
              <w:spacing w:before="40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14:paraId="72F35BAB" w14:textId="77777777" w:rsidR="00810CD5" w:rsidRPr="007011D0" w:rsidRDefault="00810CD5" w:rsidP="00F35D5C">
            <w:pPr>
              <w:pStyle w:val="Body"/>
              <w:spacing w:before="40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Effort</w:t>
            </w:r>
          </w:p>
        </w:tc>
      </w:tr>
      <w:tr w:rsidR="00CA6755" w:rsidRPr="007011D0" w14:paraId="4FBE3A35" w14:textId="77777777" w:rsidTr="00F35D5C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14:paraId="0151554A" w14:textId="6DBD0A42" w:rsidR="009F45B6" w:rsidRPr="007011D0" w:rsidRDefault="00240937" w:rsidP="00F35D5C">
            <w:pPr>
              <w:pStyle w:val="Body"/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Effort logger analysis</w:t>
            </w:r>
          </w:p>
        </w:tc>
        <w:tc>
          <w:tcPr>
            <w:tcW w:w="3018" w:type="dxa"/>
            <w:shd w:val="clear" w:color="auto" w:fill="auto"/>
          </w:tcPr>
          <w:p w14:paraId="174B13F5" w14:textId="77777777" w:rsidR="00BE3D05" w:rsidRDefault="00AE6A8D" w:rsidP="00F35D5C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Planned </w:t>
            </w:r>
            <w:r w:rsidR="00BE3D05">
              <w:rPr>
                <w:rFonts w:asciiTheme="minorHAnsi" w:hAnsiTheme="minorHAnsi" w:cstheme="minorHAnsi"/>
                <w:color w:val="000000" w:themeColor="text1"/>
                <w:szCs w:val="24"/>
              </w:rPr>
              <w:t>combine all the data of the work sheets into a single workbook.</w:t>
            </w:r>
          </w:p>
          <w:p w14:paraId="0C75F471" w14:textId="6747C80E" w:rsidR="00240937" w:rsidRPr="007011D0" w:rsidRDefault="00BE3D05" w:rsidP="00F35D5C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lastRenderedPageBreak/>
              <w:t>Planned to generate a summary report based on the pivot table</w:t>
            </w:r>
          </w:p>
          <w:p w14:paraId="751CDAE5" w14:textId="77777777" w:rsidR="00AE6A8D" w:rsidRPr="007011D0" w:rsidRDefault="00AE6A8D" w:rsidP="00F35D5C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Planned to complete the project according to the tasks given in the class.</w:t>
            </w:r>
          </w:p>
          <w:p w14:paraId="3BF1223C" w14:textId="72F0371D" w:rsidR="00AE6A8D" w:rsidRPr="007011D0" w:rsidRDefault="00BE3D05" w:rsidP="00F35D5C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t>Planned to submit it on April 7</w:t>
            </w:r>
            <w:proofErr w:type="gramStart"/>
            <w:r w:rsidRPr="00BE3D05">
              <w:rPr>
                <w:rFonts w:asciiTheme="minorHAnsi" w:hAnsiTheme="minorHAnsi" w:cstheme="minorHAnsi"/>
                <w:color w:val="000000" w:themeColor="text1"/>
                <w:szCs w:val="24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  2018</w:t>
            </w:r>
            <w:proofErr w:type="gramEnd"/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t>.</w:t>
            </w:r>
          </w:p>
        </w:tc>
        <w:tc>
          <w:tcPr>
            <w:tcW w:w="3491" w:type="dxa"/>
            <w:shd w:val="clear" w:color="auto" w:fill="auto"/>
          </w:tcPr>
          <w:p w14:paraId="2DA2C15C" w14:textId="77777777" w:rsidR="00AE6A8D" w:rsidRDefault="00BE3D05" w:rsidP="00F35D5C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lastRenderedPageBreak/>
              <w:t>Working on combining of data of different worksheets into a single workbook.</w:t>
            </w:r>
          </w:p>
          <w:p w14:paraId="2ED8C097" w14:textId="77777777" w:rsidR="00BE3D05" w:rsidRDefault="00BE3D05" w:rsidP="00F35D5C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lastRenderedPageBreak/>
              <w:t>Working on generating a summary sheet with the help of pivot table.</w:t>
            </w:r>
          </w:p>
          <w:p w14:paraId="56A72E76" w14:textId="5E58BE73" w:rsidR="00BE3D05" w:rsidRDefault="00BE3D05" w:rsidP="00F35D5C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t>Will complete the project by taking the reference of the daily tasks in the class.</w:t>
            </w:r>
          </w:p>
          <w:p w14:paraId="469C9962" w14:textId="0BA88BDE" w:rsidR="00BE3D05" w:rsidRPr="007011D0" w:rsidRDefault="00BE3D05" w:rsidP="00F35D5C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t>Will submit it on April 7</w:t>
            </w:r>
            <w:r w:rsidRPr="00BE3D05">
              <w:rPr>
                <w:rFonts w:asciiTheme="minorHAnsi" w:hAnsiTheme="minorHAnsi" w:cstheme="minorHAnsi"/>
                <w:color w:val="000000" w:themeColor="text1"/>
                <w:szCs w:val="24"/>
                <w:vertAlign w:val="superscript"/>
              </w:rPr>
              <w:t>th</w:t>
            </w: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 2018.</w:t>
            </w:r>
          </w:p>
        </w:tc>
        <w:tc>
          <w:tcPr>
            <w:tcW w:w="835" w:type="dxa"/>
            <w:shd w:val="clear" w:color="auto" w:fill="auto"/>
          </w:tcPr>
          <w:p w14:paraId="00B51BF9" w14:textId="0C9B02C6" w:rsidR="009F45B6" w:rsidRPr="007011D0" w:rsidRDefault="00BE42DA" w:rsidP="00F35D5C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4"/>
              </w:rPr>
              <w:lastRenderedPageBreak/>
              <w:t>30</w:t>
            </w:r>
            <w:r w:rsidR="00240937"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%</w:t>
            </w:r>
          </w:p>
        </w:tc>
        <w:tc>
          <w:tcPr>
            <w:tcW w:w="1074" w:type="dxa"/>
          </w:tcPr>
          <w:p w14:paraId="3EFECAFE" w14:textId="2F8B8691" w:rsidR="009F45B6" w:rsidRPr="007011D0" w:rsidRDefault="00AA746C" w:rsidP="00F35D5C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  <w:r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1</w:t>
            </w:r>
            <w:r w:rsidR="00240937"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 xml:space="preserve"> </w:t>
            </w:r>
            <w:r w:rsidR="006F7158" w:rsidRPr="007011D0">
              <w:rPr>
                <w:rFonts w:asciiTheme="minorHAnsi" w:hAnsiTheme="minorHAnsi" w:cstheme="minorHAnsi"/>
                <w:color w:val="000000" w:themeColor="text1"/>
                <w:szCs w:val="24"/>
              </w:rPr>
              <w:t>hour</w:t>
            </w:r>
          </w:p>
        </w:tc>
      </w:tr>
      <w:tr w:rsidR="00CA6755" w:rsidRPr="007011D0" w14:paraId="3EF63A6B" w14:textId="77777777" w:rsidTr="00F35D5C">
        <w:trPr>
          <w:tblCellSpacing w:w="20" w:type="dxa"/>
        </w:trPr>
        <w:tc>
          <w:tcPr>
            <w:tcW w:w="1407" w:type="dxa"/>
            <w:shd w:val="clear" w:color="auto" w:fill="auto"/>
          </w:tcPr>
          <w:p w14:paraId="4FCBD094" w14:textId="77777777" w:rsidR="009F45B6" w:rsidRPr="007011D0" w:rsidRDefault="009F45B6" w:rsidP="00F35D5C">
            <w:pPr>
              <w:pStyle w:val="Body"/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018" w:type="dxa"/>
            <w:shd w:val="clear" w:color="auto" w:fill="auto"/>
          </w:tcPr>
          <w:p w14:paraId="590DA8FD" w14:textId="77777777" w:rsidR="009F45B6" w:rsidRPr="007011D0" w:rsidRDefault="009F45B6" w:rsidP="00F35D5C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491" w:type="dxa"/>
            <w:shd w:val="clear" w:color="auto" w:fill="auto"/>
          </w:tcPr>
          <w:p w14:paraId="7C18C8F9" w14:textId="77777777" w:rsidR="009F45B6" w:rsidRPr="007011D0" w:rsidRDefault="009F45B6" w:rsidP="00F35D5C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835" w:type="dxa"/>
            <w:shd w:val="clear" w:color="auto" w:fill="auto"/>
          </w:tcPr>
          <w:p w14:paraId="5DE2FB35" w14:textId="77777777" w:rsidR="009F45B6" w:rsidRPr="007011D0" w:rsidRDefault="009F45B6" w:rsidP="00F35D5C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  <w:p w14:paraId="67CBF8BE" w14:textId="77777777" w:rsidR="009F45B6" w:rsidRPr="007011D0" w:rsidRDefault="009F45B6" w:rsidP="00F35D5C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074" w:type="dxa"/>
          </w:tcPr>
          <w:p w14:paraId="17127EB9" w14:textId="77777777" w:rsidR="009F45B6" w:rsidRPr="007011D0" w:rsidRDefault="009F45B6" w:rsidP="00F35D5C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  <w:p w14:paraId="3B942FB0" w14:textId="77777777" w:rsidR="009F45B6" w:rsidRPr="007011D0" w:rsidRDefault="009F45B6" w:rsidP="00F35D5C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</w:tr>
      <w:tr w:rsidR="00CA6755" w:rsidRPr="007011D0" w14:paraId="45E1F347" w14:textId="77777777" w:rsidTr="00F35D5C">
        <w:trPr>
          <w:trHeight w:val="531"/>
          <w:tblCellSpacing w:w="20" w:type="dxa"/>
        </w:trPr>
        <w:tc>
          <w:tcPr>
            <w:tcW w:w="1407" w:type="dxa"/>
            <w:shd w:val="clear" w:color="auto" w:fill="auto"/>
          </w:tcPr>
          <w:p w14:paraId="072BFFA7" w14:textId="77777777" w:rsidR="009F45B6" w:rsidRPr="007011D0" w:rsidRDefault="009F45B6" w:rsidP="00F35D5C">
            <w:pPr>
              <w:pStyle w:val="Body"/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018" w:type="dxa"/>
            <w:shd w:val="clear" w:color="auto" w:fill="auto"/>
          </w:tcPr>
          <w:p w14:paraId="3DFB68E8" w14:textId="77777777" w:rsidR="009F45B6" w:rsidRPr="007011D0" w:rsidRDefault="009F45B6" w:rsidP="00F35D5C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3491" w:type="dxa"/>
            <w:shd w:val="clear" w:color="auto" w:fill="auto"/>
          </w:tcPr>
          <w:p w14:paraId="70F471CE" w14:textId="77777777" w:rsidR="009F45B6" w:rsidRPr="007011D0" w:rsidRDefault="009F45B6" w:rsidP="00F35D5C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835" w:type="dxa"/>
            <w:shd w:val="clear" w:color="auto" w:fill="auto"/>
          </w:tcPr>
          <w:p w14:paraId="6CBEF0C2" w14:textId="77777777" w:rsidR="009F45B6" w:rsidRPr="007011D0" w:rsidRDefault="009F45B6" w:rsidP="00F35D5C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  <w:p w14:paraId="7427254E" w14:textId="77777777" w:rsidR="009F45B6" w:rsidRPr="007011D0" w:rsidRDefault="009F45B6" w:rsidP="00F35D5C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  <w:tc>
          <w:tcPr>
            <w:tcW w:w="1074" w:type="dxa"/>
          </w:tcPr>
          <w:p w14:paraId="1CCF11A8" w14:textId="77777777" w:rsidR="009F45B6" w:rsidRPr="007011D0" w:rsidRDefault="009F45B6" w:rsidP="00F35D5C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  <w:p w14:paraId="4EE5184C" w14:textId="77777777" w:rsidR="009F45B6" w:rsidRPr="007011D0" w:rsidRDefault="009F45B6" w:rsidP="00F35D5C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Theme="minorHAnsi" w:hAnsiTheme="minorHAnsi" w:cstheme="minorHAnsi"/>
                <w:color w:val="000000" w:themeColor="text1"/>
                <w:szCs w:val="24"/>
              </w:rPr>
            </w:pPr>
          </w:p>
        </w:tc>
      </w:tr>
    </w:tbl>
    <w:p w14:paraId="083EB234" w14:textId="61CE6B83" w:rsidR="00B7696D" w:rsidRPr="007011D0" w:rsidRDefault="00F35D5C" w:rsidP="00B7696D">
      <w:pPr>
        <w:pStyle w:val="Body"/>
        <w:spacing w:before="0"/>
        <w:rPr>
          <w:rFonts w:asciiTheme="minorHAnsi" w:hAnsiTheme="minorHAnsi" w:cstheme="minorHAnsi"/>
          <w:color w:val="000000" w:themeColor="text1"/>
          <w:szCs w:val="24"/>
        </w:rPr>
      </w:pPr>
      <w:r>
        <w:rPr>
          <w:rFonts w:asciiTheme="minorHAnsi" w:hAnsiTheme="minorHAnsi" w:cstheme="minorHAnsi"/>
          <w:color w:val="000000" w:themeColor="text1"/>
          <w:szCs w:val="24"/>
        </w:rPr>
        <w:br w:type="textWrapping" w:clear="all"/>
      </w:r>
    </w:p>
    <w:p w14:paraId="68472C56" w14:textId="77777777" w:rsidR="00B7696D" w:rsidRPr="007011D0" w:rsidRDefault="00B7696D" w:rsidP="00B7696D">
      <w:pPr>
        <w:pStyle w:val="Body"/>
        <w:spacing w:before="0"/>
        <w:rPr>
          <w:rFonts w:asciiTheme="minorHAnsi" w:hAnsiTheme="minorHAnsi" w:cstheme="minorHAnsi"/>
          <w:color w:val="000000" w:themeColor="text1"/>
          <w:szCs w:val="24"/>
        </w:rPr>
      </w:pPr>
    </w:p>
    <w:p w14:paraId="0D7CC8F8" w14:textId="77777777" w:rsidR="00B7696D" w:rsidRPr="007011D0" w:rsidRDefault="00B7696D" w:rsidP="00B7696D">
      <w:pPr>
        <w:pStyle w:val="Body"/>
        <w:spacing w:before="0"/>
        <w:rPr>
          <w:rFonts w:asciiTheme="minorHAnsi" w:hAnsiTheme="minorHAnsi" w:cstheme="minorHAnsi"/>
          <w:color w:val="000000" w:themeColor="text1"/>
          <w:szCs w:val="24"/>
        </w:rPr>
      </w:pPr>
    </w:p>
    <w:sectPr w:rsidR="00B7696D" w:rsidRPr="007011D0" w:rsidSect="002F35E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4EB56C" w14:textId="77777777" w:rsidR="00E44186" w:rsidRDefault="00E44186" w:rsidP="00810CD5">
      <w:r>
        <w:separator/>
      </w:r>
    </w:p>
  </w:endnote>
  <w:endnote w:type="continuationSeparator" w:id="0">
    <w:p w14:paraId="78B2BFD7" w14:textId="77777777" w:rsidR="00E44186" w:rsidRDefault="00E44186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129027" w14:textId="77777777" w:rsidR="00F35D5C" w:rsidRDefault="00F35D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BBFABB" w14:textId="77777777" w:rsidR="00F35D5C" w:rsidRDefault="00F35D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113CB4" w14:textId="77777777" w:rsidR="00F35D5C" w:rsidRDefault="00F35D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AB6E1E" w14:textId="77777777" w:rsidR="00E44186" w:rsidRDefault="00E44186" w:rsidP="00810CD5">
      <w:r>
        <w:separator/>
      </w:r>
    </w:p>
  </w:footnote>
  <w:footnote w:type="continuationSeparator" w:id="0">
    <w:p w14:paraId="67AB8AF1" w14:textId="77777777" w:rsidR="00E44186" w:rsidRDefault="00E44186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2BF60" w14:textId="77777777" w:rsidR="00F35D5C" w:rsidRDefault="00F35D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3907F1" w14:paraId="33B99E7E" w14:textId="77777777" w:rsidTr="00F9524E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14:paraId="7B2E211F" w14:textId="77777777" w:rsidR="003907F1" w:rsidRPr="00D7517D" w:rsidRDefault="003907F1" w:rsidP="00011AB0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 - Daily</w:t>
          </w:r>
        </w:p>
      </w:tc>
    </w:tr>
    <w:tr w:rsidR="003907F1" w14:paraId="34C1CAD8" w14:textId="77777777" w:rsidTr="00011AB0">
      <w:trPr>
        <w:tblCellSpacing w:w="20" w:type="dxa"/>
      </w:trPr>
      <w:tc>
        <w:tcPr>
          <w:tcW w:w="9973" w:type="dxa"/>
          <w:gridSpan w:val="2"/>
        </w:tcPr>
        <w:p w14:paraId="730227E7" w14:textId="77777777" w:rsidR="003907F1" w:rsidRPr="00D7517D" w:rsidRDefault="003907F1" w:rsidP="00200E1C">
          <w:pPr>
            <w:pStyle w:val="Body"/>
            <w:rPr>
              <w:b/>
              <w:sz w:val="20"/>
            </w:rPr>
          </w:pPr>
          <w:r w:rsidRPr="00011AB0">
            <w:rPr>
              <w:b/>
              <w:sz w:val="32"/>
              <w:szCs w:val="18"/>
            </w:rPr>
            <w:t>Course: Application Development</w:t>
          </w:r>
        </w:p>
      </w:tc>
    </w:tr>
    <w:tr w:rsidR="003907F1" w14:paraId="240B69A7" w14:textId="77777777" w:rsidTr="00011AB0">
      <w:trPr>
        <w:trHeight w:val="556"/>
        <w:tblCellSpacing w:w="20" w:type="dxa"/>
      </w:trPr>
      <w:tc>
        <w:tcPr>
          <w:tcW w:w="6303" w:type="dxa"/>
        </w:tcPr>
        <w:p w14:paraId="098F991D" w14:textId="77777777" w:rsidR="003907F1" w:rsidRPr="00D7517D" w:rsidRDefault="003907F1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>Intern Id: 170004                                      Intern’s Name</w:t>
          </w:r>
          <w:r w:rsidRPr="00D7517D">
            <w:rPr>
              <w:b/>
              <w:sz w:val="20"/>
            </w:rPr>
            <w:t xml:space="preserve">: </w:t>
          </w:r>
          <w:r>
            <w:rPr>
              <w:b/>
              <w:sz w:val="20"/>
            </w:rPr>
            <w:t>G. Jawahar</w:t>
          </w:r>
        </w:p>
      </w:tc>
      <w:tc>
        <w:tcPr>
          <w:tcW w:w="3630" w:type="dxa"/>
        </w:tcPr>
        <w:p w14:paraId="64F19C70" w14:textId="08FC51A9" w:rsidR="003907F1" w:rsidRPr="00D7517D" w:rsidRDefault="003907F1" w:rsidP="00F35D5C">
          <w:pPr>
            <w:pStyle w:val="Body"/>
            <w:tabs>
              <w:tab w:val="left" w:pos="2415"/>
            </w:tabs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>
            <w:rPr>
              <w:sz w:val="20"/>
            </w:rPr>
            <w:t xml:space="preserve"> </w:t>
          </w:r>
          <w:r>
            <w:rPr>
              <w:sz w:val="20"/>
            </w:rPr>
            <w:t>2018-03</w:t>
          </w:r>
          <w:r w:rsidR="00F35D5C">
            <w:rPr>
              <w:sz w:val="20"/>
            </w:rPr>
            <w:t>-30</w:t>
          </w:r>
          <w:bookmarkStart w:id="0" w:name="_GoBack"/>
          <w:bookmarkEnd w:id="0"/>
        </w:p>
      </w:tc>
    </w:tr>
  </w:tbl>
  <w:p w14:paraId="64E0F3E6" w14:textId="77777777" w:rsidR="003907F1" w:rsidRDefault="003907F1" w:rsidP="00810C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304E2A" w14:textId="77777777" w:rsidR="00F35D5C" w:rsidRDefault="00F35D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009BA"/>
    <w:multiLevelType w:val="hybridMultilevel"/>
    <w:tmpl w:val="6DCE0C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34D6B"/>
    <w:multiLevelType w:val="hybridMultilevel"/>
    <w:tmpl w:val="98EC349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E2B25"/>
    <w:multiLevelType w:val="hybridMultilevel"/>
    <w:tmpl w:val="E88CDF52"/>
    <w:lvl w:ilvl="0" w:tplc="B4745C22">
      <w:start w:val="6"/>
      <w:numFmt w:val="bullet"/>
      <w:lvlText w:val=""/>
      <w:lvlJc w:val="left"/>
      <w:pPr>
        <w:ind w:left="1380" w:hanging="660"/>
      </w:pPr>
      <w:rPr>
        <w:rFonts w:ascii="Symbol" w:eastAsiaTheme="minorEastAsia" w:hAnsi="Symbol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D2579C"/>
    <w:multiLevelType w:val="hybridMultilevel"/>
    <w:tmpl w:val="55C4D6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635ADA"/>
    <w:multiLevelType w:val="hybridMultilevel"/>
    <w:tmpl w:val="FA7CF1D2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120672"/>
    <w:multiLevelType w:val="hybridMultilevel"/>
    <w:tmpl w:val="FAA4074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D1E1A"/>
    <w:multiLevelType w:val="hybridMultilevel"/>
    <w:tmpl w:val="04E898D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D76C9A"/>
    <w:multiLevelType w:val="hybridMultilevel"/>
    <w:tmpl w:val="1B025D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284198"/>
    <w:multiLevelType w:val="hybridMultilevel"/>
    <w:tmpl w:val="00B2EB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98459D"/>
    <w:multiLevelType w:val="hybridMultilevel"/>
    <w:tmpl w:val="CB3658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DA70D2"/>
    <w:multiLevelType w:val="hybridMultilevel"/>
    <w:tmpl w:val="BDE69C42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0C4F9D"/>
    <w:multiLevelType w:val="hybridMultilevel"/>
    <w:tmpl w:val="A8ECEE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385ACD"/>
    <w:multiLevelType w:val="hybridMultilevel"/>
    <w:tmpl w:val="7460296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454D00"/>
    <w:multiLevelType w:val="hybridMultilevel"/>
    <w:tmpl w:val="5380E836"/>
    <w:lvl w:ilvl="0" w:tplc="6DC0C064">
      <w:start w:val="1"/>
      <w:numFmt w:val="decimal"/>
      <w:lvlText w:val="%1."/>
      <w:lvlJc w:val="left"/>
      <w:pPr>
        <w:ind w:left="1080" w:hanging="360"/>
      </w:pPr>
      <w:rPr>
        <w:rFonts w:ascii="Consolas" w:eastAsiaTheme="minorHAnsi" w:hAnsi="Consolas" w:cs="Consolas" w:hint="default"/>
        <w:color w:val="000000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11"/>
  </w:num>
  <w:num w:numId="3">
    <w:abstractNumId w:val="7"/>
  </w:num>
  <w:num w:numId="4">
    <w:abstractNumId w:val="13"/>
  </w:num>
  <w:num w:numId="5">
    <w:abstractNumId w:val="2"/>
  </w:num>
  <w:num w:numId="6">
    <w:abstractNumId w:val="0"/>
  </w:num>
  <w:num w:numId="7">
    <w:abstractNumId w:val="8"/>
  </w:num>
  <w:num w:numId="8">
    <w:abstractNumId w:val="3"/>
  </w:num>
  <w:num w:numId="9">
    <w:abstractNumId w:val="9"/>
  </w:num>
  <w:num w:numId="10">
    <w:abstractNumId w:val="6"/>
  </w:num>
  <w:num w:numId="11">
    <w:abstractNumId w:val="4"/>
  </w:num>
  <w:num w:numId="12">
    <w:abstractNumId w:val="10"/>
  </w:num>
  <w:num w:numId="13">
    <w:abstractNumId w:val="5"/>
  </w:num>
  <w:num w:numId="14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TE2NrEwNDQxNLZU0lEKTi0uzszPAykwtKgFAG7lccMtAAAA"/>
  </w:docVars>
  <w:rsids>
    <w:rsidRoot w:val="00C04177"/>
    <w:rsid w:val="00001B20"/>
    <w:rsid w:val="00011AB0"/>
    <w:rsid w:val="00012FD4"/>
    <w:rsid w:val="00016553"/>
    <w:rsid w:val="0002723C"/>
    <w:rsid w:val="00044FF6"/>
    <w:rsid w:val="00054AC4"/>
    <w:rsid w:val="0008139F"/>
    <w:rsid w:val="00086981"/>
    <w:rsid w:val="000A0A08"/>
    <w:rsid w:val="000A101C"/>
    <w:rsid w:val="000C178B"/>
    <w:rsid w:val="000E790C"/>
    <w:rsid w:val="000F2891"/>
    <w:rsid w:val="00154D8A"/>
    <w:rsid w:val="001564D1"/>
    <w:rsid w:val="001758D0"/>
    <w:rsid w:val="001761D4"/>
    <w:rsid w:val="00187F97"/>
    <w:rsid w:val="00192F3A"/>
    <w:rsid w:val="00196F2A"/>
    <w:rsid w:val="001E12B3"/>
    <w:rsid w:val="001F75E4"/>
    <w:rsid w:val="00200E1C"/>
    <w:rsid w:val="002041F4"/>
    <w:rsid w:val="002121CB"/>
    <w:rsid w:val="002235CD"/>
    <w:rsid w:val="00226E76"/>
    <w:rsid w:val="00236A03"/>
    <w:rsid w:val="00240937"/>
    <w:rsid w:val="0025428E"/>
    <w:rsid w:val="00260D64"/>
    <w:rsid w:val="00261094"/>
    <w:rsid w:val="00271590"/>
    <w:rsid w:val="00274030"/>
    <w:rsid w:val="00292364"/>
    <w:rsid w:val="002A3AE7"/>
    <w:rsid w:val="002B0BFE"/>
    <w:rsid w:val="002C1666"/>
    <w:rsid w:val="002C37A1"/>
    <w:rsid w:val="002D7FDC"/>
    <w:rsid w:val="002E0D1C"/>
    <w:rsid w:val="002F1A6E"/>
    <w:rsid w:val="002F2038"/>
    <w:rsid w:val="002F35EF"/>
    <w:rsid w:val="002F7239"/>
    <w:rsid w:val="00304E43"/>
    <w:rsid w:val="003060C2"/>
    <w:rsid w:val="003139C5"/>
    <w:rsid w:val="003169ED"/>
    <w:rsid w:val="00325D73"/>
    <w:rsid w:val="00351012"/>
    <w:rsid w:val="00355AA1"/>
    <w:rsid w:val="00371B0D"/>
    <w:rsid w:val="00377373"/>
    <w:rsid w:val="003775D2"/>
    <w:rsid w:val="00381D69"/>
    <w:rsid w:val="00382B69"/>
    <w:rsid w:val="00387792"/>
    <w:rsid w:val="003907F1"/>
    <w:rsid w:val="003925D4"/>
    <w:rsid w:val="003D4CDA"/>
    <w:rsid w:val="00400DA5"/>
    <w:rsid w:val="00401F88"/>
    <w:rsid w:val="00411C4F"/>
    <w:rsid w:val="004468D4"/>
    <w:rsid w:val="00454F94"/>
    <w:rsid w:val="00457C83"/>
    <w:rsid w:val="00467149"/>
    <w:rsid w:val="00471B7D"/>
    <w:rsid w:val="00491EA3"/>
    <w:rsid w:val="004B5F25"/>
    <w:rsid w:val="004C50AA"/>
    <w:rsid w:val="004D6EC8"/>
    <w:rsid w:val="004E43C3"/>
    <w:rsid w:val="004F64EF"/>
    <w:rsid w:val="00506268"/>
    <w:rsid w:val="00510E42"/>
    <w:rsid w:val="00511633"/>
    <w:rsid w:val="0051336C"/>
    <w:rsid w:val="00513C50"/>
    <w:rsid w:val="005162B7"/>
    <w:rsid w:val="00562064"/>
    <w:rsid w:val="005627A2"/>
    <w:rsid w:val="005905DA"/>
    <w:rsid w:val="005B1229"/>
    <w:rsid w:val="005B4E73"/>
    <w:rsid w:val="005D4B4B"/>
    <w:rsid w:val="005E0E68"/>
    <w:rsid w:val="005E6C93"/>
    <w:rsid w:val="005F1412"/>
    <w:rsid w:val="005F18C7"/>
    <w:rsid w:val="005F4DDF"/>
    <w:rsid w:val="006237E4"/>
    <w:rsid w:val="00636D47"/>
    <w:rsid w:val="00653E11"/>
    <w:rsid w:val="00654A74"/>
    <w:rsid w:val="006724AD"/>
    <w:rsid w:val="00673619"/>
    <w:rsid w:val="006A6B07"/>
    <w:rsid w:val="006C0D63"/>
    <w:rsid w:val="006D0E66"/>
    <w:rsid w:val="006F7158"/>
    <w:rsid w:val="006F7D05"/>
    <w:rsid w:val="007011D0"/>
    <w:rsid w:val="00726E24"/>
    <w:rsid w:val="00733A1E"/>
    <w:rsid w:val="0074721E"/>
    <w:rsid w:val="00751A2F"/>
    <w:rsid w:val="007A1A36"/>
    <w:rsid w:val="007C4D98"/>
    <w:rsid w:val="007D021B"/>
    <w:rsid w:val="007E1417"/>
    <w:rsid w:val="007E2DE2"/>
    <w:rsid w:val="00810CD5"/>
    <w:rsid w:val="00826394"/>
    <w:rsid w:val="008323CE"/>
    <w:rsid w:val="00865299"/>
    <w:rsid w:val="008747D8"/>
    <w:rsid w:val="008827B0"/>
    <w:rsid w:val="00887DB1"/>
    <w:rsid w:val="008A5609"/>
    <w:rsid w:val="008B3BED"/>
    <w:rsid w:val="008B6A00"/>
    <w:rsid w:val="008C1787"/>
    <w:rsid w:val="008C7E17"/>
    <w:rsid w:val="00955F2B"/>
    <w:rsid w:val="00956C1A"/>
    <w:rsid w:val="00962C3D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C7725"/>
    <w:rsid w:val="009D644B"/>
    <w:rsid w:val="009F3214"/>
    <w:rsid w:val="009F3C67"/>
    <w:rsid w:val="009F45B6"/>
    <w:rsid w:val="009F52FC"/>
    <w:rsid w:val="00A051B9"/>
    <w:rsid w:val="00A1482A"/>
    <w:rsid w:val="00A14C49"/>
    <w:rsid w:val="00A20DCA"/>
    <w:rsid w:val="00A47227"/>
    <w:rsid w:val="00A552C9"/>
    <w:rsid w:val="00A615AF"/>
    <w:rsid w:val="00A6745E"/>
    <w:rsid w:val="00AA143E"/>
    <w:rsid w:val="00AA2477"/>
    <w:rsid w:val="00AA5819"/>
    <w:rsid w:val="00AA746C"/>
    <w:rsid w:val="00AA7CE5"/>
    <w:rsid w:val="00AB7E87"/>
    <w:rsid w:val="00AD1699"/>
    <w:rsid w:val="00AD5C15"/>
    <w:rsid w:val="00AD7273"/>
    <w:rsid w:val="00AE6A8D"/>
    <w:rsid w:val="00AE7807"/>
    <w:rsid w:val="00B03615"/>
    <w:rsid w:val="00B05F71"/>
    <w:rsid w:val="00B071EF"/>
    <w:rsid w:val="00B1170A"/>
    <w:rsid w:val="00B17BF6"/>
    <w:rsid w:val="00B2335F"/>
    <w:rsid w:val="00B3729C"/>
    <w:rsid w:val="00B4151A"/>
    <w:rsid w:val="00B73FEF"/>
    <w:rsid w:val="00B7696D"/>
    <w:rsid w:val="00B90B6F"/>
    <w:rsid w:val="00BA139C"/>
    <w:rsid w:val="00BA23E9"/>
    <w:rsid w:val="00BB044B"/>
    <w:rsid w:val="00BB5C1E"/>
    <w:rsid w:val="00BD08C3"/>
    <w:rsid w:val="00BD0D39"/>
    <w:rsid w:val="00BE1732"/>
    <w:rsid w:val="00BE3D05"/>
    <w:rsid w:val="00BE42DA"/>
    <w:rsid w:val="00BE6E89"/>
    <w:rsid w:val="00BF393D"/>
    <w:rsid w:val="00C04177"/>
    <w:rsid w:val="00C16287"/>
    <w:rsid w:val="00C25019"/>
    <w:rsid w:val="00C732A2"/>
    <w:rsid w:val="00C75BFC"/>
    <w:rsid w:val="00C83BF2"/>
    <w:rsid w:val="00C93F4B"/>
    <w:rsid w:val="00C9693C"/>
    <w:rsid w:val="00CA4393"/>
    <w:rsid w:val="00CA6755"/>
    <w:rsid w:val="00CC691B"/>
    <w:rsid w:val="00CD0461"/>
    <w:rsid w:val="00CD4D81"/>
    <w:rsid w:val="00CF34A5"/>
    <w:rsid w:val="00CF5471"/>
    <w:rsid w:val="00D03F54"/>
    <w:rsid w:val="00D07903"/>
    <w:rsid w:val="00D3094E"/>
    <w:rsid w:val="00D320D5"/>
    <w:rsid w:val="00D35734"/>
    <w:rsid w:val="00D560BF"/>
    <w:rsid w:val="00DA740D"/>
    <w:rsid w:val="00DF57C5"/>
    <w:rsid w:val="00E33565"/>
    <w:rsid w:val="00E40439"/>
    <w:rsid w:val="00E44186"/>
    <w:rsid w:val="00E74718"/>
    <w:rsid w:val="00E866B9"/>
    <w:rsid w:val="00E915A2"/>
    <w:rsid w:val="00EA6CDD"/>
    <w:rsid w:val="00EC7BA4"/>
    <w:rsid w:val="00EC7E50"/>
    <w:rsid w:val="00EE1726"/>
    <w:rsid w:val="00EE3FAF"/>
    <w:rsid w:val="00EE5B9D"/>
    <w:rsid w:val="00EE79B1"/>
    <w:rsid w:val="00EF73FA"/>
    <w:rsid w:val="00F149C2"/>
    <w:rsid w:val="00F151C4"/>
    <w:rsid w:val="00F16DC4"/>
    <w:rsid w:val="00F34D0A"/>
    <w:rsid w:val="00F35D5C"/>
    <w:rsid w:val="00F50A34"/>
    <w:rsid w:val="00F539C5"/>
    <w:rsid w:val="00F551F4"/>
    <w:rsid w:val="00F704AD"/>
    <w:rsid w:val="00F8521E"/>
    <w:rsid w:val="00F87BFB"/>
    <w:rsid w:val="00F9524E"/>
    <w:rsid w:val="00FA0D59"/>
    <w:rsid w:val="00FB2B92"/>
    <w:rsid w:val="00FC24F7"/>
    <w:rsid w:val="00FD0850"/>
    <w:rsid w:val="00FE68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681F"/>
  <w15:docId w15:val="{423616F7-2A37-4F7C-B0C2-90CE2B753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  <w:style w:type="character" w:styleId="Hyperlink">
    <w:name w:val="Hyperlink"/>
    <w:basedOn w:val="DefaultParagraphFont"/>
    <w:uiPriority w:val="99"/>
    <w:unhideWhenUsed/>
    <w:rsid w:val="00355A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5AA1"/>
    <w:rPr>
      <w:color w:val="808080"/>
      <w:shd w:val="clear" w:color="auto" w:fill="E6E6E6"/>
    </w:rPr>
  </w:style>
  <w:style w:type="paragraph" w:customStyle="1" w:styleId="gmail-body">
    <w:name w:val="gmail-body"/>
    <w:basedOn w:val="Normal"/>
    <w:rsid w:val="00B17BF6"/>
    <w:pPr>
      <w:spacing w:before="100" w:beforeAutospacing="1" w:after="100" w:afterAutospacing="1"/>
      <w:jc w:val="left"/>
    </w:pPr>
    <w:rPr>
      <w:rFonts w:ascii="Calibri" w:eastAsiaTheme="minorEastAsia" w:hAnsi="Calibri" w:cs="Calibri"/>
      <w:sz w:val="22"/>
      <w:szCs w:val="22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CA67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waharsd/IteratingData.git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7</TotalTime>
  <Pages>2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11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103</cp:revision>
  <dcterms:created xsi:type="dcterms:W3CDTF">2018-01-06T11:11:00Z</dcterms:created>
  <dcterms:modified xsi:type="dcterms:W3CDTF">2018-03-30T16:15:00Z</dcterms:modified>
  <cp:category/>
</cp:coreProperties>
</file>